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3-setting-the-table"/>
    <w:p>
      <w:pPr>
        <w:pStyle w:val="Heading2"/>
      </w:pPr>
      <w:r>
        <w:t xml:space="preserve">Unit 2 Lesson 3: Setting the Table</w:t>
      </w:r>
    </w:p>
    <w:bookmarkEnd w:id="20"/>
    <w:bookmarkStart w:id="22" w:name="notice-and-wonder-a-table-warm-up"/>
    <w:p>
      <w:pPr>
        <w:pStyle w:val="Heading3"/>
      </w:pPr>
      <w:r>
        <w:t xml:space="preserve">1 Notice and Wonder: A Tabl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1"/>
    <w:bookmarkEnd w:id="22"/>
    <w:bookmarkStart w:id="24" w:name="complete-the-table"/>
    <w:p>
      <w:pPr>
        <w:pStyle w:val="Heading3"/>
      </w:pPr>
      <w:r>
        <w:t xml:space="preserve">2 Complete the Tabl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the table so that each pair of numbers makes the equation true. </w:t>
      </w:r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m:oMath>
        <m:r>
          <m:t>m</m:t>
        </m:r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0"/>
          <w:numId w:val="1001"/>
        </w:numPr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</m:den>
        </m:f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2</w:t>
            </w:r>
          </w:p>
        </w:tc>
      </w:tr>
    </w:tbl>
    <w:p>
      <w:pPr>
        <w:numPr>
          <w:ilvl w:val="0"/>
          <w:numId w:val="1001"/>
        </w:numPr>
      </w:pP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e</m:t>
            </m:r>
          </m:den>
        </m:f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e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d</m:t>
              </m:r>
            </m:oMath>
            <w:r>
              <w:t xml:space="preserve">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</w:tbl>
    <w:bookmarkEnd w:id="23"/>
    <w:bookmarkEnd w:id="24"/>
    <w:bookmarkStart w:id="29" w:name="Xbca13ed658996ba8e207ad82e9390acf82ad573"/>
    <w:p>
      <w:pPr>
        <w:pStyle w:val="Heading3"/>
      </w:pPr>
      <w:r>
        <w:t xml:space="preserve">3 Card Sort: Tables, Equations, and Situa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Take turns with your partner to match a table, a situation, and an equation. On your turn, you only need to talk about two cards, but eventually all the cards will be sorted into groups of 3 cards.</w:t>
      </w:r>
    </w:p>
    <w:p>
      <w:pPr>
        <w:numPr>
          <w:ilvl w:val="0"/>
          <w:numId w:val="1002"/>
        </w:numPr>
        <w:pStyle w:val="Compact"/>
      </w:pPr>
      <w:r>
        <w:t xml:space="preserve">For each match that you find, explain to your partner how you know it’s a match. Ask your partner if they agree with your thinking.</w:t>
      </w:r>
    </w:p>
    <w:p>
      <w:pPr>
        <w:numPr>
          <w:ilvl w:val="0"/>
          <w:numId w:val="1002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1:39Z</dcterms:created>
  <dcterms:modified xsi:type="dcterms:W3CDTF">2022-12-14T07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xcGYSbq0pmWnON6TzkiDQRyhN1pskZqijegVV3id9H7E0M4SmIqxFN4QGQeXQ5lPZr9W304G3EPvUUlKe10jA==</vt:lpwstr>
  </property>
</Properties>
</file>